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inancial</w:t>
      </w:r>
      <w:r>
        <w:t xml:space="preserve"> </w:t>
      </w:r>
      <w:r>
        <w:t xml:space="preserve">Analyst</w:t>
      </w:r>
      <w:r>
        <w:t xml:space="preserve"> </w:t>
      </w:r>
      <w:r>
        <w:t xml:space="preserve">Position</w:t>
      </w:r>
      <w:r>
        <w:t xml:space="preserve"> </w:t>
      </w:r>
      <w:r>
        <w:t xml:space="preserve">-</w:t>
      </w:r>
      <w:r>
        <w:t xml:space="preserve"> </w:t>
      </w:r>
      <w:r>
        <w:t xml:space="preserve">Auckland,</w:t>
      </w:r>
      <w:r>
        <w:t xml:space="preserve"> </w:t>
      </w:r>
      <w:r>
        <w:t xml:space="preserve">New</w:t>
      </w:r>
      <w:r>
        <w:t xml:space="preserve"> </w:t>
      </w:r>
      <w:r>
        <w:t xml:space="preserve">Zealand</w:t>
      </w:r>
    </w:p>
    <w:bookmarkStart w:id="20" w:name="X9e515c13dccf6880e3054861a9fd27bcf5c1fed"/>
    <w:p>
      <w:pPr>
        <w:pStyle w:val="Heading1"/>
      </w:pPr>
      <w:r>
        <w:t xml:space="preserve">Internship Application Letter: Financial Analyst Position</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Hiring Manager, Finance Department</w:t>
      </w:r>
      <w:r>
        <w:br/>
      </w:r>
      <w:r>
        <w:rPr>
          <w:bCs/>
          <w:b/>
        </w:rPr>
        <w:t xml:space="preserve">Company Name:</w:t>
      </w:r>
      <w:r>
        <w:t xml:space="preserve"> </w:t>
      </w:r>
      <w:r>
        <w:t xml:space="preserve">[Insert Company Name]</w:t>
      </w:r>
      <w:r>
        <w:br/>
      </w:r>
      <w:r>
        <w:rPr>
          <w:bCs/>
          <w:b/>
        </w:rPr>
        <w:t xml:space="preserve">Address:</w:t>
      </w:r>
      <w:r>
        <w:t xml:space="preserve"> </w:t>
      </w:r>
      <w:r>
        <w:t xml:space="preserve">[Insert Company Address, Auckland, New Zealand]</w:t>
      </w:r>
    </w:p>
    <w:p>
      <w:pPr>
        <w:pStyle w:val="BodyText"/>
      </w:pPr>
      <w:r>
        <w:rPr>
          <w:iCs/>
          <w:i/>
        </w:rPr>
        <w:t xml:space="preserve">Dear Hiring Manager,</w:t>
      </w:r>
    </w:p>
    <w:p>
      <w:pPr>
        <w:pStyle w:val="BodyText"/>
      </w:pPr>
      <w:r>
        <w:t xml:space="preserve">I am writing to express my enthusiastic interest in the Financial Analyst Internship position at your esteemed organization in Auckland, New Zealand. As a highly motivated and academically accomplished student pursuing a Bachelor of Commerce (Finance) at the University of Auckland, I have meticulously followed the growth of New Zealand’s financial sector and am deeply inspired by [Company Name]’s commitment to innovative financial solutions within the Aotearoa context. This Internship Application Letter serves not merely as a formality, but as a testament to my alignment with your firm’s values and my readiness to contribute meaningfully to Auckland’s dynamic economic landscape.</w:t>
      </w:r>
    </w:p>
    <w:p>
      <w:pPr>
        <w:pStyle w:val="BodyText"/>
      </w:pPr>
      <w:r>
        <w:t xml:space="preserve">My academic journey has been rigorously focused on equipping me with the precise skills required for a Financial Analyst role. I have achieved a 78% average in core finance modules, including Advanced Corporate Finance, Investment Analysis, and Financial Modelling using Excel and Power BI. During my year-long project at the University of Auckland’s Finance Society, I developed a comprehensive cash flow projection model for an Auckland-based startup aiming to secure seed funding—a project that honed my ability to translate complex financial data into actionable business insights. This experience directly mirrors the analytical demands of a Financial Analyst Internship, particularly in New Zealand’s evolving market where startups and SMEs drive significant economic activity. I am proficient in using NZ-specific financial tools such as IRD tax calculators, NZX market data platforms, and compliance frameworks mandated by the Financial Markets Authority (FMA), ensuring my contributions will immediately adhere to New Zealand regulatory standards.</w:t>
      </w:r>
    </w:p>
    <w:p>
      <w:pPr>
        <w:pStyle w:val="BodyText"/>
      </w:pPr>
      <w:r>
        <w:t xml:space="preserve">What sets me apart is my proactive engagement with Auckland’s unique financial ecosystem. I regularly attend events hosted by the Auckland Chamber of Commerce and have volunteered with KiwiSaver Education Trust, where I assisted in creating accessible financial literacy workshops for Māori communities—a reflection of New Zealand’s emphasis on inclusive economic participation. This work deepened my understanding of how cultural sensitivity and community focus intersect with sound financial strategy, a principle increasingly valued by forward-thinking firms like [Company Name]. Furthermore, I have closely monitored the growth of fintech in Auckland, particularly companies like Xero and Wisescope, which exemplify the innovative spirit driving New Zealand’s digital finance evolution. I am eager to apply this contextual awareness during my Internship Application as a Financial Analyst Intern in your team.</w:t>
      </w:r>
    </w:p>
    <w:p>
      <w:pPr>
        <w:pStyle w:val="BodyText"/>
      </w:pPr>
      <w:r>
        <w:t xml:space="preserve">The strategic location of your Auckland office is another compelling factor. As the economic heart of New Zealand, Auckland hosts over 50% of the country’s financial institutions, including major banks (ASB, ANZ), insurance firms, and burgeoning fintech startups. This concentration creates an unparalleled environment for learning—a reality I have personally experienced through my part-time role at a local accounting firm in the CBD during summer 2023. There, I supported senior analysts in preparing monthly financial reports for retail clients under NZGAAP standards, gaining firsthand exposure to the operational rhythms of Auckland’s finance sector. This experience solidified my conviction that Auckland is not just where I want to build my career, but where I believe the most transformative financial insights are generated.</w:t>
      </w:r>
    </w:p>
    <w:p>
      <w:pPr>
        <w:pStyle w:val="BodyText"/>
      </w:pPr>
      <w:r>
        <w:t xml:space="preserve">I am particularly drawn to [Company Name]’s recent work in sustainable finance initiatives, such as your partnership with the New Zealand Green Investment Finance (NZGIF) on ESG-compliant lending frameworks. As a Financial Analyst Intern, I am keen to support projects that align with Aotearoa’s national goals for climate resilience while delivering robust financial returns. My coursework in Sustainable Finance and my volunteer work assessing environmental impact metrics for a community renewable energy project have prepared me to contribute meaningfully to such efforts. In New Zealand, where the financial sector actively embraces sustainability as a core business pillar, I see this internship as a critical step toward becoming a finance professional who drives both profitability and positive societal impact.</w:t>
      </w:r>
    </w:p>
    <w:p>
      <w:pPr>
        <w:pStyle w:val="BodyText"/>
      </w:pPr>
      <w:r>
        <w:t xml:space="preserve">My technical competencies are complemented by strong soft skills essential for success in any Financial Analyst role. I am fluent in English (with native proficiency) and possess foundational knowledge of te reo Māori—essential for effective communication across New Zealand’s diverse business landscape. My ability to collaborate cross-functionally was demonstrated when I led a university group project analyzing Auckland’s housing affordability crisis, requiring coordination with economics and policy students. This required clarity in presenting data-driven recommendations to non-finance stakeholders—a skill directly transferable to your team’s client-facing responsibilities.</w:t>
      </w:r>
    </w:p>
    <w:p>
      <w:pPr>
        <w:pStyle w:val="BodyText"/>
      </w:pPr>
      <w:r>
        <w:t xml:space="preserve">As an international student holding a valid work visa for New Zealand (Student Visa Class 5), I am fully eligible to undertake this internship without requiring sponsorship. I am prepared to start immediately upon confirmation and welcome the opportunity to discuss how my skills in financial modelling, regulatory compliance, and market analysis can support [Company Name]’s objectives in New Zealand Auckland. My resume, attached for your review, provides further detail on my academic projects and volunteer work.</w:t>
      </w:r>
    </w:p>
    <w:p>
      <w:pPr>
        <w:pStyle w:val="BodyText"/>
      </w:pPr>
      <w:r>
        <w:t xml:space="preserve">Thank you for considering this Internship Application Letter. I have long admired [Company Name]’s leadership in shaping financial innovation within the New Zealand context and would be honoured to contribute to your team’s success. I look forward to discussing how my proactive approach, technical aptitude, and deep respect for Aotearoa’s financial environment can benefit your organization during an interview at your earliest convenience.</w:t>
      </w:r>
    </w:p>
    <w:p>
      <w:pPr>
        <w:pStyle w:val="BodyText"/>
      </w:pPr>
      <w:r>
        <w:t xml:space="preserve">Sincerely,</w:t>
      </w:r>
      <w:r>
        <w:br/>
      </w:r>
      <w:r>
        <w:t xml:space="preserve">[Your Full Name]</w:t>
      </w:r>
      <w:r>
        <w:br/>
      </w:r>
      <w:r>
        <w:t xml:space="preserve">[Your Student ID/Contact Information]</w:t>
      </w:r>
      <w:r>
        <w:br/>
      </w:r>
      <w:r>
        <w:t xml:space="preserve">Email: [your.email@domain.co.nz]</w:t>
      </w:r>
      <w:r>
        <w:br/>
      </w:r>
      <w:r>
        <w:t xml:space="preserve">Phone: +64 21 XXX XXXX</w:t>
      </w:r>
      <w:r>
        <w:br/>
      </w:r>
      <w:r>
        <w:t xml:space="preserve">LinkedIn: linkedin.com/in/yourprofi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inancial Analyst Position - Auckland, New Zealand</dc:title>
  <dc:creator/>
  <dc:language>en</dc:language>
  <cp:keywords/>
  <dcterms:created xsi:type="dcterms:W3CDTF">2026-07-24T03:59:11Z</dcterms:created>
  <dcterms:modified xsi:type="dcterms:W3CDTF">2026-07-24T03:59:11Z</dcterms:modified>
</cp:coreProperties>
</file>

<file path=docProps/custom.xml><?xml version="1.0" encoding="utf-8"?>
<Properties xmlns="http://schemas.openxmlformats.org/officeDocument/2006/custom-properties" xmlns:vt="http://schemas.openxmlformats.org/officeDocument/2006/docPropsVTypes"/>
</file>